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47BF" w14:textId="17E52B1B" w:rsidR="00885FE3" w:rsidRDefault="00DC7E1A" w:rsidP="006F2B2C">
      <w:pPr>
        <w:pStyle w:val="NoSpacing"/>
        <w:jc w:val="center"/>
      </w:pPr>
      <w:bookmarkStart w:id="0" w:name="_MacBuGuideStaticData_733H"/>
      <w:r>
        <w:rPr>
          <w:noProof/>
        </w:rPr>
        <w:drawing>
          <wp:anchor distT="0" distB="0" distL="114300" distR="114300" simplePos="0" relativeHeight="251658240" behindDoc="1" locked="0" layoutInCell="1" allowOverlap="1" wp14:anchorId="364669D6" wp14:editId="7F0A7BEB">
            <wp:simplePos x="0" y="0"/>
            <wp:positionH relativeFrom="margin">
              <wp:posOffset>-85725</wp:posOffset>
            </wp:positionH>
            <wp:positionV relativeFrom="paragraph">
              <wp:posOffset>-457200</wp:posOffset>
            </wp:positionV>
            <wp:extent cx="6276975" cy="1416193"/>
            <wp:effectExtent l="0" t="0" r="0" b="0"/>
            <wp:wrapNone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416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bookmarkEnd w:id="0"/>
    <w:p w14:paraId="61D75088" w14:textId="631BD97C" w:rsidR="004E2341" w:rsidRDefault="004E2341" w:rsidP="00855FCB">
      <w:pPr>
        <w:rPr>
          <w:rFonts w:ascii="Avenir Next LT Pro" w:hAnsi="Avenir Next LT Pro"/>
        </w:rPr>
      </w:pPr>
    </w:p>
    <w:p w14:paraId="3E73496E" w14:textId="77777777" w:rsidR="00157F36" w:rsidRDefault="00157F36" w:rsidP="00855FCB">
      <w:pPr>
        <w:rPr>
          <w:rFonts w:ascii="Avenir Next LT Pro" w:hAnsi="Avenir Next LT Pro"/>
        </w:rPr>
      </w:pPr>
    </w:p>
    <w:p w14:paraId="719F5E8A" w14:textId="09FAB53E" w:rsidR="00CC6C3E" w:rsidRPr="0011431B" w:rsidRDefault="00CC6C3E" w:rsidP="00855FCB">
      <w:pPr>
        <w:rPr>
          <w:rFonts w:ascii="Avenir Next LT Pro" w:hAnsi="Avenir Next LT Pro"/>
          <w:sz w:val="18"/>
          <w:szCs w:val="18"/>
        </w:rPr>
      </w:pPr>
    </w:p>
    <w:p w14:paraId="6EEB888C" w14:textId="0AA3ACC9" w:rsidR="00BA21B9" w:rsidRDefault="00BA21B9" w:rsidP="00855FCB">
      <w:pPr>
        <w:rPr>
          <w:rFonts w:ascii="Avenir Next LT Pro" w:hAnsi="Avenir Next LT Pro"/>
          <w:sz w:val="18"/>
          <w:szCs w:val="18"/>
        </w:rPr>
      </w:pPr>
    </w:p>
    <w:p w14:paraId="40AF8BDF" w14:textId="481F2F34" w:rsidR="00723141" w:rsidRDefault="00723141" w:rsidP="00AF6BD1"/>
    <w:p w14:paraId="7542CE36" w14:textId="5BBE045E" w:rsidR="00EA6022" w:rsidRDefault="00EA6022" w:rsidP="00AF6BD1"/>
    <w:p w14:paraId="23BA7A8B" w14:textId="648B5340" w:rsidR="003710D4" w:rsidRDefault="003710D4" w:rsidP="00AF6BD1">
      <w:r>
        <w:t>Finance Commi</w:t>
      </w:r>
      <w:r w:rsidR="00A00B77">
        <w:t>ssion</w:t>
      </w:r>
    </w:p>
    <w:p w14:paraId="1DDEE585" w14:textId="56F29B74" w:rsidR="006B17EB" w:rsidRDefault="006B17EB" w:rsidP="00AF6BD1">
      <w:r>
        <w:t>Email Vote</w:t>
      </w:r>
    </w:p>
    <w:p w14:paraId="3442A0A3" w14:textId="166356BA" w:rsidR="00566837" w:rsidRDefault="00566837" w:rsidP="00AF6BD1">
      <w:r>
        <w:t>Nov 16, 2022</w:t>
      </w:r>
    </w:p>
    <w:p w14:paraId="674D7611" w14:textId="21B750FB" w:rsidR="006B17EB" w:rsidRDefault="006B17EB" w:rsidP="00AF6BD1"/>
    <w:p w14:paraId="10AA68C1" w14:textId="74817719" w:rsidR="006B17EB" w:rsidRDefault="006B17EB" w:rsidP="00AF6BD1"/>
    <w:p w14:paraId="25C2E2C2" w14:textId="4081FCE0" w:rsidR="006B17EB" w:rsidRDefault="006B17EB" w:rsidP="00AF6BD1"/>
    <w:p w14:paraId="55CEF364" w14:textId="7F5C313F" w:rsidR="006B17EB" w:rsidRDefault="006B17EB" w:rsidP="00AF6BD1"/>
    <w:p w14:paraId="57346436" w14:textId="42D3E69F" w:rsidR="006B17EB" w:rsidRDefault="006B17EB" w:rsidP="00AF6BD1">
      <w:r>
        <w:t xml:space="preserve">Department Adjutant </w:t>
      </w:r>
      <w:r w:rsidR="0030567D">
        <w:t>John Robinson Asked the Finance Comm</w:t>
      </w:r>
      <w:r w:rsidR="00A00B77">
        <w:t>ission</w:t>
      </w:r>
      <w:r w:rsidR="0030567D">
        <w:t xml:space="preserve"> </w:t>
      </w:r>
      <w:r w:rsidR="007A6E5A">
        <w:t>to change the executive secr</w:t>
      </w:r>
      <w:r w:rsidR="00B672F7">
        <w:t>eta</w:t>
      </w:r>
      <w:r w:rsidR="007A6E5A">
        <w:t xml:space="preserve">ry from </w:t>
      </w:r>
      <w:r w:rsidR="00B672F7">
        <w:t>an hourly position to a salary position</w:t>
      </w:r>
      <w:r w:rsidR="00083863">
        <w:t>.</w:t>
      </w:r>
      <w:r w:rsidR="0087723D">
        <w:t xml:space="preserve"> The sal</w:t>
      </w:r>
      <w:r w:rsidR="00C91309">
        <w:t>ary will be $42,000</w:t>
      </w:r>
    </w:p>
    <w:p w14:paraId="56434677" w14:textId="6A5ECF89" w:rsidR="00C91309" w:rsidRDefault="00523916" w:rsidP="00AF6BD1">
      <w:r>
        <w:t>a</w:t>
      </w:r>
      <w:r w:rsidR="00C91309">
        <w:t>nnually</w:t>
      </w:r>
      <w:r>
        <w:t xml:space="preserve">. </w:t>
      </w:r>
    </w:p>
    <w:p w14:paraId="524CB50D" w14:textId="63CA9E58" w:rsidR="00523916" w:rsidRDefault="00523916" w:rsidP="00AF6BD1"/>
    <w:p w14:paraId="6F298203" w14:textId="4A4D3EEE" w:rsidR="00523916" w:rsidRDefault="00523916" w:rsidP="00AF6BD1">
      <w:r>
        <w:t>Holl</w:t>
      </w:r>
      <w:r w:rsidR="006071B6">
        <w:t>y Lewis m</w:t>
      </w:r>
      <w:r w:rsidR="007F19F0">
        <w:t>otioned</w:t>
      </w:r>
      <w:r w:rsidR="006071B6">
        <w:t xml:space="preserve"> to make the change</w:t>
      </w:r>
      <w:r w:rsidR="00202B2D">
        <w:t>,</w:t>
      </w:r>
      <w:r w:rsidR="006071B6">
        <w:t xml:space="preserve"> Seconded by Commander Stennis</w:t>
      </w:r>
      <w:r w:rsidR="007F19F0">
        <w:t>.</w:t>
      </w:r>
      <w:r w:rsidR="006071B6">
        <w:t xml:space="preserve"> </w:t>
      </w:r>
      <w:r w:rsidR="00B83723">
        <w:t>Four members voted yes</w:t>
      </w:r>
      <w:r w:rsidR="007F19F0">
        <w:t xml:space="preserve"> one </w:t>
      </w:r>
      <w:r w:rsidR="00F36C71">
        <w:t>a</w:t>
      </w:r>
      <w:r w:rsidR="007F19F0">
        <w:t>bstained.</w:t>
      </w:r>
      <w:r w:rsidR="00F36C71">
        <w:t xml:space="preserve"> The motion was approved.</w:t>
      </w:r>
    </w:p>
    <w:p w14:paraId="1074104C" w14:textId="4FA1F34C" w:rsidR="00FF1413" w:rsidRDefault="00FF1413" w:rsidP="00AF6BD1"/>
    <w:p w14:paraId="12FF9396" w14:textId="71CDA753" w:rsidR="00FF1413" w:rsidRDefault="00FF1413" w:rsidP="00AF6BD1"/>
    <w:p w14:paraId="79990014" w14:textId="7DA4F2E0" w:rsidR="00FF1413" w:rsidRDefault="00FF1413" w:rsidP="00AF6BD1"/>
    <w:p w14:paraId="3C068611" w14:textId="61521C68" w:rsidR="00FF1413" w:rsidRDefault="00FF1413" w:rsidP="00AF6BD1"/>
    <w:p w14:paraId="2618A0A4" w14:textId="19D78BC5" w:rsidR="00FF1413" w:rsidRDefault="00FF1413" w:rsidP="00AF6BD1"/>
    <w:p w14:paraId="7D19D662" w14:textId="63427B4A" w:rsidR="00FF1413" w:rsidRDefault="00FF1413" w:rsidP="00AF6BD1"/>
    <w:p w14:paraId="0880B24F" w14:textId="4C452DCE" w:rsidR="00FF1413" w:rsidRDefault="00FF1413" w:rsidP="00AF6BD1"/>
    <w:p w14:paraId="14FB1F04" w14:textId="00E19481" w:rsidR="00FF1413" w:rsidRDefault="00FF1413" w:rsidP="00AF6BD1"/>
    <w:p w14:paraId="690AC73E" w14:textId="52EB1225" w:rsidR="00FF1413" w:rsidRDefault="00FF1413" w:rsidP="00AF6BD1">
      <w:r>
        <w:t>John D Robinson</w:t>
      </w:r>
    </w:p>
    <w:p w14:paraId="1F240337" w14:textId="439C0C6D" w:rsidR="00FF1413" w:rsidRDefault="00FF1413" w:rsidP="00AF6BD1"/>
    <w:p w14:paraId="54959B52" w14:textId="0A747DF2" w:rsidR="00FF1413" w:rsidRDefault="00FF1413" w:rsidP="00AF6BD1"/>
    <w:p w14:paraId="321068A2" w14:textId="3A8ADFC6" w:rsidR="00FF1413" w:rsidRDefault="00FF1413" w:rsidP="00AF6BD1"/>
    <w:p w14:paraId="7CB78F5C" w14:textId="4C8BF513" w:rsidR="00FF1413" w:rsidRDefault="00FF1413" w:rsidP="00AF6BD1">
      <w:r>
        <w:t>Adjutant Department of Ohio</w:t>
      </w:r>
    </w:p>
    <w:p w14:paraId="27C98E9F" w14:textId="7A71403A" w:rsidR="00EA6022" w:rsidRPr="00ED054B" w:rsidRDefault="00EA6022" w:rsidP="00AF6BD1">
      <w:pPr>
        <w:rPr>
          <w:b/>
          <w:bCs/>
        </w:rPr>
      </w:pPr>
    </w:p>
    <w:p w14:paraId="65B9E26F" w14:textId="2730B5C9" w:rsidR="00EA6022" w:rsidRDefault="00EA6022" w:rsidP="00AF6BD1"/>
    <w:p w14:paraId="12BAA45B" w14:textId="77777777" w:rsidR="00EA6022" w:rsidRPr="00D52988" w:rsidRDefault="00EA6022" w:rsidP="00AF6BD1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EA6022" w:rsidRPr="00D52988" w:rsidSect="009D407F">
      <w:footerReference w:type="default" r:id="rId12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AB2AA" w14:textId="77777777" w:rsidR="00A546F4" w:rsidRDefault="00A546F4" w:rsidP="006F2B2C">
      <w:r>
        <w:separator/>
      </w:r>
    </w:p>
  </w:endnote>
  <w:endnote w:type="continuationSeparator" w:id="0">
    <w:p w14:paraId="2EE5E24E" w14:textId="77777777" w:rsidR="00A546F4" w:rsidRDefault="00A546F4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FE7D" w14:textId="61F7C8BE" w:rsidR="009D407F" w:rsidRPr="009D407F" w:rsidRDefault="009D407F" w:rsidP="009D407F">
    <w:pPr>
      <w:pStyle w:val="Footer"/>
      <w:jc w:val="center"/>
      <w:rPr>
        <w:rFonts w:ascii="Baskerville Old Face" w:hAnsi="Baskerville Old Face"/>
        <w:b/>
        <w:bCs/>
        <w:color w:val="1F497D" w:themeColor="text2"/>
        <w:sz w:val="36"/>
        <w:szCs w:val="36"/>
      </w:rPr>
    </w:pPr>
    <w:r w:rsidRPr="009D407F">
      <w:rPr>
        <w:rFonts w:ascii="Baskerville Old Face" w:hAnsi="Baskerville Old Face"/>
        <w:b/>
        <w:bCs/>
        <w:color w:val="1F497D" w:themeColor="text2"/>
        <w:sz w:val="36"/>
        <w:szCs w:val="36"/>
      </w:rPr>
      <w:t>“Veterans Strengthening America”</w:t>
    </w:r>
  </w:p>
  <w:p w14:paraId="5EFECBDF" w14:textId="77777777" w:rsidR="009D407F" w:rsidRDefault="009D4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44869" w14:textId="77777777" w:rsidR="00A546F4" w:rsidRDefault="00A546F4" w:rsidP="006F2B2C">
      <w:r>
        <w:separator/>
      </w:r>
    </w:p>
  </w:footnote>
  <w:footnote w:type="continuationSeparator" w:id="0">
    <w:p w14:paraId="444C264F" w14:textId="77777777" w:rsidR="00A546F4" w:rsidRDefault="00A546F4" w:rsidP="006F2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A4F0C"/>
    <w:multiLevelType w:val="hybridMultilevel"/>
    <w:tmpl w:val="782A6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754303">
    <w:abstractNumId w:val="2"/>
  </w:num>
  <w:num w:numId="2" w16cid:durableId="1663777016">
    <w:abstractNumId w:val="0"/>
  </w:num>
  <w:num w:numId="3" w16cid:durableId="117913755">
    <w:abstractNumId w:val="1"/>
  </w:num>
  <w:num w:numId="4" w16cid:durableId="2100712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MqkFAIYcskotAAAA"/>
  </w:docVars>
  <w:rsids>
    <w:rsidRoot w:val="00CA4817"/>
    <w:rsid w:val="00000864"/>
    <w:rsid w:val="0001042A"/>
    <w:rsid w:val="00016D44"/>
    <w:rsid w:val="0001710C"/>
    <w:rsid w:val="000237F2"/>
    <w:rsid w:val="0002569A"/>
    <w:rsid w:val="000302E1"/>
    <w:rsid w:val="000377D5"/>
    <w:rsid w:val="00040948"/>
    <w:rsid w:val="00040DA1"/>
    <w:rsid w:val="00041033"/>
    <w:rsid w:val="000449DE"/>
    <w:rsid w:val="00053431"/>
    <w:rsid w:val="00053CF5"/>
    <w:rsid w:val="00056E7E"/>
    <w:rsid w:val="000650DC"/>
    <w:rsid w:val="00067144"/>
    <w:rsid w:val="000676E6"/>
    <w:rsid w:val="0007222E"/>
    <w:rsid w:val="00072C53"/>
    <w:rsid w:val="00080D67"/>
    <w:rsid w:val="000816D1"/>
    <w:rsid w:val="00083863"/>
    <w:rsid w:val="0009017E"/>
    <w:rsid w:val="00090807"/>
    <w:rsid w:val="00097D2E"/>
    <w:rsid w:val="000A1035"/>
    <w:rsid w:val="000A70B9"/>
    <w:rsid w:val="000B561C"/>
    <w:rsid w:val="000B678C"/>
    <w:rsid w:val="000B681F"/>
    <w:rsid w:val="000B767E"/>
    <w:rsid w:val="000C36DD"/>
    <w:rsid w:val="000D211B"/>
    <w:rsid w:val="000E479D"/>
    <w:rsid w:val="000F79CE"/>
    <w:rsid w:val="00100CE4"/>
    <w:rsid w:val="0010479C"/>
    <w:rsid w:val="001109E5"/>
    <w:rsid w:val="001110F0"/>
    <w:rsid w:val="00112872"/>
    <w:rsid w:val="001132B1"/>
    <w:rsid w:val="0011431B"/>
    <w:rsid w:val="00124D6A"/>
    <w:rsid w:val="00140FC0"/>
    <w:rsid w:val="00141411"/>
    <w:rsid w:val="00152A34"/>
    <w:rsid w:val="0015523D"/>
    <w:rsid w:val="00157AB5"/>
    <w:rsid w:val="00157F36"/>
    <w:rsid w:val="00167424"/>
    <w:rsid w:val="001709D4"/>
    <w:rsid w:val="00171E62"/>
    <w:rsid w:val="00171EF6"/>
    <w:rsid w:val="00173D51"/>
    <w:rsid w:val="00194AC5"/>
    <w:rsid w:val="00197CB0"/>
    <w:rsid w:val="001A1DA4"/>
    <w:rsid w:val="001A549C"/>
    <w:rsid w:val="001B15BE"/>
    <w:rsid w:val="001D1735"/>
    <w:rsid w:val="001D1775"/>
    <w:rsid w:val="001D2CE8"/>
    <w:rsid w:val="001D439D"/>
    <w:rsid w:val="001D4958"/>
    <w:rsid w:val="001D578F"/>
    <w:rsid w:val="001D6A1D"/>
    <w:rsid w:val="001E21E7"/>
    <w:rsid w:val="001F2694"/>
    <w:rsid w:val="001F269D"/>
    <w:rsid w:val="001F5E78"/>
    <w:rsid w:val="001F646E"/>
    <w:rsid w:val="001F7B26"/>
    <w:rsid w:val="00202B2D"/>
    <w:rsid w:val="00203941"/>
    <w:rsid w:val="00211EAE"/>
    <w:rsid w:val="00231EC7"/>
    <w:rsid w:val="00232330"/>
    <w:rsid w:val="002328E5"/>
    <w:rsid w:val="0023404F"/>
    <w:rsid w:val="002350E8"/>
    <w:rsid w:val="00236F24"/>
    <w:rsid w:val="002403F7"/>
    <w:rsid w:val="002411DB"/>
    <w:rsid w:val="00242022"/>
    <w:rsid w:val="00244AF7"/>
    <w:rsid w:val="00246C1F"/>
    <w:rsid w:val="00253596"/>
    <w:rsid w:val="00263204"/>
    <w:rsid w:val="00265373"/>
    <w:rsid w:val="00273845"/>
    <w:rsid w:val="002827FA"/>
    <w:rsid w:val="00283BE7"/>
    <w:rsid w:val="00290879"/>
    <w:rsid w:val="00290BAC"/>
    <w:rsid w:val="0029225A"/>
    <w:rsid w:val="002925AA"/>
    <w:rsid w:val="00295E86"/>
    <w:rsid w:val="002B77F5"/>
    <w:rsid w:val="002C253B"/>
    <w:rsid w:val="002C2C76"/>
    <w:rsid w:val="002C3FA8"/>
    <w:rsid w:val="002C55FA"/>
    <w:rsid w:val="002D1B28"/>
    <w:rsid w:val="002D2CF0"/>
    <w:rsid w:val="002D4E7F"/>
    <w:rsid w:val="002D6EE4"/>
    <w:rsid w:val="002F018A"/>
    <w:rsid w:val="002F0DE5"/>
    <w:rsid w:val="0030011A"/>
    <w:rsid w:val="00300350"/>
    <w:rsid w:val="0030041F"/>
    <w:rsid w:val="00301679"/>
    <w:rsid w:val="00303511"/>
    <w:rsid w:val="00304921"/>
    <w:rsid w:val="0030567D"/>
    <w:rsid w:val="00311A14"/>
    <w:rsid w:val="003205B9"/>
    <w:rsid w:val="00324894"/>
    <w:rsid w:val="003255E5"/>
    <w:rsid w:val="003259A6"/>
    <w:rsid w:val="00332E6F"/>
    <w:rsid w:val="003361EF"/>
    <w:rsid w:val="003417FD"/>
    <w:rsid w:val="00341E07"/>
    <w:rsid w:val="00343ACC"/>
    <w:rsid w:val="00343C36"/>
    <w:rsid w:val="003503BF"/>
    <w:rsid w:val="003657DD"/>
    <w:rsid w:val="00367C75"/>
    <w:rsid w:val="003710D4"/>
    <w:rsid w:val="003739E1"/>
    <w:rsid w:val="00384A39"/>
    <w:rsid w:val="00390807"/>
    <w:rsid w:val="00397180"/>
    <w:rsid w:val="003A1C84"/>
    <w:rsid w:val="003A3577"/>
    <w:rsid w:val="003A5AF1"/>
    <w:rsid w:val="003B445A"/>
    <w:rsid w:val="003C26A4"/>
    <w:rsid w:val="003C34C3"/>
    <w:rsid w:val="003D32FE"/>
    <w:rsid w:val="003D331F"/>
    <w:rsid w:val="003E1D28"/>
    <w:rsid w:val="003F0A78"/>
    <w:rsid w:val="003F448D"/>
    <w:rsid w:val="003F6D8B"/>
    <w:rsid w:val="0041292B"/>
    <w:rsid w:val="0041618D"/>
    <w:rsid w:val="00417803"/>
    <w:rsid w:val="004209D5"/>
    <w:rsid w:val="00420B61"/>
    <w:rsid w:val="004321A3"/>
    <w:rsid w:val="00444213"/>
    <w:rsid w:val="0044499C"/>
    <w:rsid w:val="0044675D"/>
    <w:rsid w:val="004571B0"/>
    <w:rsid w:val="00457F9F"/>
    <w:rsid w:val="004604AD"/>
    <w:rsid w:val="00462C6F"/>
    <w:rsid w:val="00477E64"/>
    <w:rsid w:val="00484AC0"/>
    <w:rsid w:val="00487417"/>
    <w:rsid w:val="00496ACA"/>
    <w:rsid w:val="004A6C21"/>
    <w:rsid w:val="004A6E6A"/>
    <w:rsid w:val="004B7840"/>
    <w:rsid w:val="004C1F25"/>
    <w:rsid w:val="004D0C4A"/>
    <w:rsid w:val="004D20A6"/>
    <w:rsid w:val="004D2E00"/>
    <w:rsid w:val="004D5525"/>
    <w:rsid w:val="004D55A2"/>
    <w:rsid w:val="004D59E9"/>
    <w:rsid w:val="004D5AA0"/>
    <w:rsid w:val="004E0BDB"/>
    <w:rsid w:val="004E2341"/>
    <w:rsid w:val="004E37B7"/>
    <w:rsid w:val="004F0232"/>
    <w:rsid w:val="004F3FCA"/>
    <w:rsid w:val="00505A72"/>
    <w:rsid w:val="00512B33"/>
    <w:rsid w:val="00523916"/>
    <w:rsid w:val="0053203E"/>
    <w:rsid w:val="00533003"/>
    <w:rsid w:val="005355F6"/>
    <w:rsid w:val="005378E8"/>
    <w:rsid w:val="00541AAC"/>
    <w:rsid w:val="00542B38"/>
    <w:rsid w:val="00547CEF"/>
    <w:rsid w:val="005624D8"/>
    <w:rsid w:val="00566837"/>
    <w:rsid w:val="005726BE"/>
    <w:rsid w:val="00572D92"/>
    <w:rsid w:val="005856D6"/>
    <w:rsid w:val="005871FA"/>
    <w:rsid w:val="0059140C"/>
    <w:rsid w:val="00591791"/>
    <w:rsid w:val="005936B0"/>
    <w:rsid w:val="00594748"/>
    <w:rsid w:val="005948F8"/>
    <w:rsid w:val="00595E70"/>
    <w:rsid w:val="005A0C07"/>
    <w:rsid w:val="005C5A78"/>
    <w:rsid w:val="005C71C0"/>
    <w:rsid w:val="005E673C"/>
    <w:rsid w:val="005E6EB4"/>
    <w:rsid w:val="005E7AC5"/>
    <w:rsid w:val="005F218B"/>
    <w:rsid w:val="005F4885"/>
    <w:rsid w:val="005F4970"/>
    <w:rsid w:val="005F7D97"/>
    <w:rsid w:val="006069A6"/>
    <w:rsid w:val="006071B6"/>
    <w:rsid w:val="00617864"/>
    <w:rsid w:val="0062016E"/>
    <w:rsid w:val="00621211"/>
    <w:rsid w:val="00622B7E"/>
    <w:rsid w:val="00624E58"/>
    <w:rsid w:val="00625EAB"/>
    <w:rsid w:val="00627FBD"/>
    <w:rsid w:val="00643F83"/>
    <w:rsid w:val="0064596F"/>
    <w:rsid w:val="00645A5B"/>
    <w:rsid w:val="0065007C"/>
    <w:rsid w:val="0065150D"/>
    <w:rsid w:val="00657C2E"/>
    <w:rsid w:val="00660E50"/>
    <w:rsid w:val="00664140"/>
    <w:rsid w:val="006662D0"/>
    <w:rsid w:val="0067735F"/>
    <w:rsid w:val="00681DE0"/>
    <w:rsid w:val="00684DEF"/>
    <w:rsid w:val="006971F1"/>
    <w:rsid w:val="006A1428"/>
    <w:rsid w:val="006A267E"/>
    <w:rsid w:val="006B17EB"/>
    <w:rsid w:val="006B78DF"/>
    <w:rsid w:val="006C247B"/>
    <w:rsid w:val="006C426A"/>
    <w:rsid w:val="006D125E"/>
    <w:rsid w:val="006D1683"/>
    <w:rsid w:val="006D1906"/>
    <w:rsid w:val="006D5024"/>
    <w:rsid w:val="006E3BF4"/>
    <w:rsid w:val="006E568F"/>
    <w:rsid w:val="006E6478"/>
    <w:rsid w:val="006E7739"/>
    <w:rsid w:val="006F2B2C"/>
    <w:rsid w:val="00703B78"/>
    <w:rsid w:val="00703CD9"/>
    <w:rsid w:val="00704DE6"/>
    <w:rsid w:val="007052EE"/>
    <w:rsid w:val="0070778B"/>
    <w:rsid w:val="00722B39"/>
    <w:rsid w:val="00723141"/>
    <w:rsid w:val="007233B6"/>
    <w:rsid w:val="007239DB"/>
    <w:rsid w:val="00732C60"/>
    <w:rsid w:val="00735BE9"/>
    <w:rsid w:val="00746241"/>
    <w:rsid w:val="00746D49"/>
    <w:rsid w:val="007616E7"/>
    <w:rsid w:val="00761792"/>
    <w:rsid w:val="0076409F"/>
    <w:rsid w:val="00766A3E"/>
    <w:rsid w:val="0076718C"/>
    <w:rsid w:val="00767E8D"/>
    <w:rsid w:val="00775A86"/>
    <w:rsid w:val="007769B6"/>
    <w:rsid w:val="00776EB0"/>
    <w:rsid w:val="0078356D"/>
    <w:rsid w:val="00784CA6"/>
    <w:rsid w:val="00790956"/>
    <w:rsid w:val="00791A1F"/>
    <w:rsid w:val="00796F9D"/>
    <w:rsid w:val="007A4A89"/>
    <w:rsid w:val="007A5A77"/>
    <w:rsid w:val="007A6E5A"/>
    <w:rsid w:val="007B79FD"/>
    <w:rsid w:val="007C113D"/>
    <w:rsid w:val="007C13FD"/>
    <w:rsid w:val="007C7F24"/>
    <w:rsid w:val="007E3089"/>
    <w:rsid w:val="007E416D"/>
    <w:rsid w:val="007E59DB"/>
    <w:rsid w:val="007E6E24"/>
    <w:rsid w:val="007F19F0"/>
    <w:rsid w:val="00800360"/>
    <w:rsid w:val="0080197C"/>
    <w:rsid w:val="00803C10"/>
    <w:rsid w:val="0081594D"/>
    <w:rsid w:val="008165C8"/>
    <w:rsid w:val="008166A2"/>
    <w:rsid w:val="0082009D"/>
    <w:rsid w:val="00827F45"/>
    <w:rsid w:val="00831243"/>
    <w:rsid w:val="008322A2"/>
    <w:rsid w:val="00835265"/>
    <w:rsid w:val="00837764"/>
    <w:rsid w:val="00842908"/>
    <w:rsid w:val="0085547F"/>
    <w:rsid w:val="00855FCB"/>
    <w:rsid w:val="008640AC"/>
    <w:rsid w:val="00864650"/>
    <w:rsid w:val="00871B3E"/>
    <w:rsid w:val="00874CD4"/>
    <w:rsid w:val="0087723D"/>
    <w:rsid w:val="00880E39"/>
    <w:rsid w:val="00885FE3"/>
    <w:rsid w:val="00893609"/>
    <w:rsid w:val="008A2049"/>
    <w:rsid w:val="008B2779"/>
    <w:rsid w:val="008B392A"/>
    <w:rsid w:val="008C100B"/>
    <w:rsid w:val="008C3AF5"/>
    <w:rsid w:val="008C69B3"/>
    <w:rsid w:val="008C6C82"/>
    <w:rsid w:val="008D45DE"/>
    <w:rsid w:val="008D7F7E"/>
    <w:rsid w:val="008E027C"/>
    <w:rsid w:val="008E2294"/>
    <w:rsid w:val="008E7AAC"/>
    <w:rsid w:val="008F11CC"/>
    <w:rsid w:val="008F36E7"/>
    <w:rsid w:val="008F562A"/>
    <w:rsid w:val="00901B1D"/>
    <w:rsid w:val="009048A0"/>
    <w:rsid w:val="00905AF4"/>
    <w:rsid w:val="00911480"/>
    <w:rsid w:val="009249C1"/>
    <w:rsid w:val="00924FD8"/>
    <w:rsid w:val="00926654"/>
    <w:rsid w:val="009370DD"/>
    <w:rsid w:val="00941456"/>
    <w:rsid w:val="009524AD"/>
    <w:rsid w:val="009555A9"/>
    <w:rsid w:val="00965461"/>
    <w:rsid w:val="00965815"/>
    <w:rsid w:val="009664AE"/>
    <w:rsid w:val="00967DAB"/>
    <w:rsid w:val="00975C72"/>
    <w:rsid w:val="0097610B"/>
    <w:rsid w:val="009871CE"/>
    <w:rsid w:val="009A4C94"/>
    <w:rsid w:val="009C2234"/>
    <w:rsid w:val="009C7B57"/>
    <w:rsid w:val="009D2924"/>
    <w:rsid w:val="009D407F"/>
    <w:rsid w:val="009D5287"/>
    <w:rsid w:val="009E5737"/>
    <w:rsid w:val="009E6AFE"/>
    <w:rsid w:val="009F4E80"/>
    <w:rsid w:val="009F6D11"/>
    <w:rsid w:val="009F7EAE"/>
    <w:rsid w:val="00A00B77"/>
    <w:rsid w:val="00A02B57"/>
    <w:rsid w:val="00A02F7E"/>
    <w:rsid w:val="00A03559"/>
    <w:rsid w:val="00A128E1"/>
    <w:rsid w:val="00A134FA"/>
    <w:rsid w:val="00A22EFF"/>
    <w:rsid w:val="00A2657C"/>
    <w:rsid w:val="00A31DBA"/>
    <w:rsid w:val="00A3461B"/>
    <w:rsid w:val="00A40706"/>
    <w:rsid w:val="00A41F8C"/>
    <w:rsid w:val="00A44979"/>
    <w:rsid w:val="00A454CE"/>
    <w:rsid w:val="00A5152A"/>
    <w:rsid w:val="00A53184"/>
    <w:rsid w:val="00A546F4"/>
    <w:rsid w:val="00A72E46"/>
    <w:rsid w:val="00A75472"/>
    <w:rsid w:val="00A81671"/>
    <w:rsid w:val="00A85665"/>
    <w:rsid w:val="00A90A58"/>
    <w:rsid w:val="00A91BD5"/>
    <w:rsid w:val="00A93F2F"/>
    <w:rsid w:val="00AA74CB"/>
    <w:rsid w:val="00AA784E"/>
    <w:rsid w:val="00AE312C"/>
    <w:rsid w:val="00AE5BCF"/>
    <w:rsid w:val="00AF1BAC"/>
    <w:rsid w:val="00AF407C"/>
    <w:rsid w:val="00AF6BD1"/>
    <w:rsid w:val="00B01511"/>
    <w:rsid w:val="00B07687"/>
    <w:rsid w:val="00B22554"/>
    <w:rsid w:val="00B45D50"/>
    <w:rsid w:val="00B46D00"/>
    <w:rsid w:val="00B50409"/>
    <w:rsid w:val="00B50D3E"/>
    <w:rsid w:val="00B56F33"/>
    <w:rsid w:val="00B6106A"/>
    <w:rsid w:val="00B672F7"/>
    <w:rsid w:val="00B74FBB"/>
    <w:rsid w:val="00B77381"/>
    <w:rsid w:val="00B804E4"/>
    <w:rsid w:val="00B83723"/>
    <w:rsid w:val="00B83BA2"/>
    <w:rsid w:val="00B83D82"/>
    <w:rsid w:val="00B86961"/>
    <w:rsid w:val="00B9412B"/>
    <w:rsid w:val="00BA21B9"/>
    <w:rsid w:val="00BA24E2"/>
    <w:rsid w:val="00BA7230"/>
    <w:rsid w:val="00BA78F9"/>
    <w:rsid w:val="00BB20CA"/>
    <w:rsid w:val="00BB51B9"/>
    <w:rsid w:val="00BB538D"/>
    <w:rsid w:val="00BB6A29"/>
    <w:rsid w:val="00BC2908"/>
    <w:rsid w:val="00BC5D88"/>
    <w:rsid w:val="00BC63E6"/>
    <w:rsid w:val="00BE42D9"/>
    <w:rsid w:val="00BE55EE"/>
    <w:rsid w:val="00BE5F2F"/>
    <w:rsid w:val="00BF1493"/>
    <w:rsid w:val="00BF4FFA"/>
    <w:rsid w:val="00BF646F"/>
    <w:rsid w:val="00BF75CB"/>
    <w:rsid w:val="00C009C6"/>
    <w:rsid w:val="00C0146F"/>
    <w:rsid w:val="00C047C8"/>
    <w:rsid w:val="00C158E2"/>
    <w:rsid w:val="00C20B18"/>
    <w:rsid w:val="00C237F5"/>
    <w:rsid w:val="00C30B7A"/>
    <w:rsid w:val="00C3130C"/>
    <w:rsid w:val="00C370C5"/>
    <w:rsid w:val="00C52D21"/>
    <w:rsid w:val="00C556CD"/>
    <w:rsid w:val="00C57C3D"/>
    <w:rsid w:val="00C64AC9"/>
    <w:rsid w:val="00C830E8"/>
    <w:rsid w:val="00C8674E"/>
    <w:rsid w:val="00C870C4"/>
    <w:rsid w:val="00C91309"/>
    <w:rsid w:val="00C9664F"/>
    <w:rsid w:val="00CA4817"/>
    <w:rsid w:val="00CA7090"/>
    <w:rsid w:val="00CB02D8"/>
    <w:rsid w:val="00CB5430"/>
    <w:rsid w:val="00CC1E10"/>
    <w:rsid w:val="00CC1E4E"/>
    <w:rsid w:val="00CC247B"/>
    <w:rsid w:val="00CC3629"/>
    <w:rsid w:val="00CC3A71"/>
    <w:rsid w:val="00CC591D"/>
    <w:rsid w:val="00CC6C3E"/>
    <w:rsid w:val="00CD00FF"/>
    <w:rsid w:val="00CE053C"/>
    <w:rsid w:val="00CE2EEC"/>
    <w:rsid w:val="00CE6B25"/>
    <w:rsid w:val="00CF0589"/>
    <w:rsid w:val="00CF0D63"/>
    <w:rsid w:val="00CF446F"/>
    <w:rsid w:val="00CF70A8"/>
    <w:rsid w:val="00CF7D56"/>
    <w:rsid w:val="00D000AB"/>
    <w:rsid w:val="00D07A55"/>
    <w:rsid w:val="00D07C76"/>
    <w:rsid w:val="00D1007A"/>
    <w:rsid w:val="00D16314"/>
    <w:rsid w:val="00D16479"/>
    <w:rsid w:val="00D17E89"/>
    <w:rsid w:val="00D27171"/>
    <w:rsid w:val="00D27307"/>
    <w:rsid w:val="00D342BD"/>
    <w:rsid w:val="00D47050"/>
    <w:rsid w:val="00D52988"/>
    <w:rsid w:val="00D53A85"/>
    <w:rsid w:val="00D54E88"/>
    <w:rsid w:val="00D5751F"/>
    <w:rsid w:val="00D63C77"/>
    <w:rsid w:val="00D72D19"/>
    <w:rsid w:val="00D75F08"/>
    <w:rsid w:val="00D76BB1"/>
    <w:rsid w:val="00D801EC"/>
    <w:rsid w:val="00D84792"/>
    <w:rsid w:val="00D90AB6"/>
    <w:rsid w:val="00D94ADE"/>
    <w:rsid w:val="00D966F8"/>
    <w:rsid w:val="00D978C8"/>
    <w:rsid w:val="00DA5144"/>
    <w:rsid w:val="00DA5C04"/>
    <w:rsid w:val="00DB5CFC"/>
    <w:rsid w:val="00DB67F5"/>
    <w:rsid w:val="00DB7337"/>
    <w:rsid w:val="00DC38BA"/>
    <w:rsid w:val="00DC3DFB"/>
    <w:rsid w:val="00DC58B0"/>
    <w:rsid w:val="00DC7E1A"/>
    <w:rsid w:val="00DE2353"/>
    <w:rsid w:val="00DE32BA"/>
    <w:rsid w:val="00DE35F7"/>
    <w:rsid w:val="00DE7F06"/>
    <w:rsid w:val="00DF0116"/>
    <w:rsid w:val="00DF38CD"/>
    <w:rsid w:val="00DF43F6"/>
    <w:rsid w:val="00E005B3"/>
    <w:rsid w:val="00E0195C"/>
    <w:rsid w:val="00E077B7"/>
    <w:rsid w:val="00E1047F"/>
    <w:rsid w:val="00E11BAE"/>
    <w:rsid w:val="00E155A1"/>
    <w:rsid w:val="00E17A9B"/>
    <w:rsid w:val="00E20FAB"/>
    <w:rsid w:val="00E30597"/>
    <w:rsid w:val="00E320F6"/>
    <w:rsid w:val="00E335AE"/>
    <w:rsid w:val="00E35562"/>
    <w:rsid w:val="00E470B0"/>
    <w:rsid w:val="00E5733E"/>
    <w:rsid w:val="00E66956"/>
    <w:rsid w:val="00E7017C"/>
    <w:rsid w:val="00E717D6"/>
    <w:rsid w:val="00E80A52"/>
    <w:rsid w:val="00E81459"/>
    <w:rsid w:val="00E82E4B"/>
    <w:rsid w:val="00E84841"/>
    <w:rsid w:val="00E87B5C"/>
    <w:rsid w:val="00E9523F"/>
    <w:rsid w:val="00E95E5B"/>
    <w:rsid w:val="00EA6022"/>
    <w:rsid w:val="00EB0369"/>
    <w:rsid w:val="00EC7E56"/>
    <w:rsid w:val="00ED0354"/>
    <w:rsid w:val="00ED054B"/>
    <w:rsid w:val="00ED24A8"/>
    <w:rsid w:val="00ED2D55"/>
    <w:rsid w:val="00ED3C43"/>
    <w:rsid w:val="00EF3CD3"/>
    <w:rsid w:val="00F06A21"/>
    <w:rsid w:val="00F07715"/>
    <w:rsid w:val="00F16265"/>
    <w:rsid w:val="00F23D1B"/>
    <w:rsid w:val="00F30D25"/>
    <w:rsid w:val="00F31933"/>
    <w:rsid w:val="00F32207"/>
    <w:rsid w:val="00F36C71"/>
    <w:rsid w:val="00F36C84"/>
    <w:rsid w:val="00F413D5"/>
    <w:rsid w:val="00F42FE5"/>
    <w:rsid w:val="00F4562A"/>
    <w:rsid w:val="00F54B17"/>
    <w:rsid w:val="00F60010"/>
    <w:rsid w:val="00F65991"/>
    <w:rsid w:val="00F678C9"/>
    <w:rsid w:val="00F758E6"/>
    <w:rsid w:val="00F7672A"/>
    <w:rsid w:val="00F82479"/>
    <w:rsid w:val="00F96F7D"/>
    <w:rsid w:val="00FA5CC2"/>
    <w:rsid w:val="00FB5460"/>
    <w:rsid w:val="00FB6640"/>
    <w:rsid w:val="00FC13FF"/>
    <w:rsid w:val="00FC43C8"/>
    <w:rsid w:val="00FC50BA"/>
    <w:rsid w:val="00FD5CF6"/>
    <w:rsid w:val="00FD61EB"/>
    <w:rsid w:val="00FE0D32"/>
    <w:rsid w:val="00FE14E3"/>
    <w:rsid w:val="00FE37EF"/>
    <w:rsid w:val="00FE76A7"/>
    <w:rsid w:val="00FF1413"/>
    <w:rsid w:val="00FF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689182"/>
  <w14:defaultImageDpi w14:val="30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character" w:styleId="Hyperlink">
    <w:name w:val="Hyperlink"/>
    <w:basedOn w:val="DefaultParagraphFont"/>
    <w:uiPriority w:val="99"/>
    <w:unhideWhenUsed/>
    <w:rsid w:val="005F7D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D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73D5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4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CBD1E449C3E458CD82FA6285DE971" ma:contentTypeVersion="13" ma:contentTypeDescription="Create a new document." ma:contentTypeScope="" ma:versionID="49fa9163c5103ab636d7f0a71f10df48">
  <xsd:schema xmlns:xsd="http://www.w3.org/2001/XMLSchema" xmlns:xs="http://www.w3.org/2001/XMLSchema" xmlns:p="http://schemas.microsoft.com/office/2006/metadata/properties" xmlns:ns3="a04871d5-9220-45f2-8b7c-ae970e570b63" xmlns:ns4="5d4677a7-694f-4e06-a830-93023a540274" targetNamespace="http://schemas.microsoft.com/office/2006/metadata/properties" ma:root="true" ma:fieldsID="9ff2e96016a85c033bc5620a5d0adbd3" ns3:_="" ns4:_="">
    <xsd:import namespace="a04871d5-9220-45f2-8b7c-ae970e570b63"/>
    <xsd:import namespace="5d4677a7-694f-4e06-a830-93023a5402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871d5-9220-45f2-8b7c-ae970e570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677a7-694f-4e06-a830-93023a5402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321AAF-71C8-43B7-8A71-7C2C8B5179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871d5-9220-45f2-8b7c-ae970e570b63"/>
    <ds:schemaRef ds:uri="5d4677a7-694f-4e06-a830-93023a5402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John Robinson</cp:lastModifiedBy>
  <cp:revision>2</cp:revision>
  <cp:lastPrinted>2022-11-28T19:21:00Z</cp:lastPrinted>
  <dcterms:created xsi:type="dcterms:W3CDTF">2022-11-28T19:30:00Z</dcterms:created>
  <dcterms:modified xsi:type="dcterms:W3CDTF">2022-11-2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CBD1E449C3E458CD82FA6285DE971</vt:lpwstr>
  </property>
</Properties>
</file>